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Xdd62d1c505e0100c327e532faca782983f3d3a7"/>
    <w:p>
      <w:pPr>
        <w:pStyle w:val="Heading1"/>
      </w:pPr>
      <w:r>
        <w:t xml:space="preserve">Cover Letter for Accountant Position in Belgium Brussels</w:t>
      </w:r>
    </w:p>
    <w:p>
      <w:pPr>
        <w:pStyle w:val="FirstParagraph"/>
      </w:pPr>
      <w:r>
        <w:t xml:space="preserve">Dear Hiring Manager,</w:t>
      </w:r>
    </w:p>
    <w:p>
      <w:pPr>
        <w:pStyle w:val="BodyText"/>
      </w:pPr>
      <w:r>
        <w:t xml:space="preserve">As a dedicated and experienced Accountant with over [X years] of expertise in financial management, tax compliance, and strategic financial planning, I am excited to apply for the Accountant position at your esteemed organization in Belgium Brussels. My professional journey has been rooted in delivering precise financial solutions while adhering to stringent regulatory standards—a skillset that aligns seamlessly with the dynamic business environment of Belgium Brussels. I am confident that my background, combined with my passion for accounting, positions me as a strong candidate to contribute meaningfully to your team.</w:t>
      </w:r>
    </w:p>
    <w:p>
      <w:pPr>
        <w:pStyle w:val="BodyText"/>
      </w:pPr>
      <w:r>
        <w:t xml:space="preserve">Throughout my career, I have cultivated a deep understanding of financial systems, internal controls, and reporting frameworks that are critical for organizations operating in complex economic landscapes like Belgium Brussels. My expertise spans areas such as financial statement preparation, tax planning and compliance, audit support, and cost management. In my previous roles as an Accountant at [Previous Company Name], I successfully managed multi-million-euro budgets while ensuring adherence to Belgian accounting standards (BGA) and European Union (EU) fiscal regulations. This experience has equipped me with the ability to navigate the intricacies of financial operations in a multicultural and highly regulated environment.</w:t>
      </w:r>
    </w:p>
    <w:p>
      <w:pPr>
        <w:pStyle w:val="BodyText"/>
      </w:pPr>
      <w:r>
        <w:t xml:space="preserve">One of my greatest strengths as an Accountant is my ability to translate complex financial data into actionable insights. In Belgium Brussels, where businesses often operate across borders and face unique challenges related to EU taxation and cross-border trade, this skill is invaluable. For instance, during a recent project at [Previous Company Name], I spearheaded the implementation of a new accounting software system that streamlined financial processes by 30% and improved reporting accuracy. This initiative not only enhanced operational efficiency but also ensured compliance with the latest Belgian tax laws and EU directives. My proactive approach to problem-solving and commitment to precision have consistently earned me recognition from peers and leadership alike.</w:t>
      </w:r>
    </w:p>
    <w:p>
      <w:pPr>
        <w:pStyle w:val="BodyText"/>
      </w:pPr>
      <w:r>
        <w:t xml:space="preserve">Moreover, my experience in Belgium Brussels has exposed me to the region’s diverse business ecosystem, where local companies coexist with multinational corporations. This exposure has honed my ability to adapt to varying financial practices while maintaining a focus on transparency and accountability. I am well-versed in the nuances of Belgian corporate tax structures, including VAT regulations and labor cost management, which are critical for businesses operating in this vibrant economic hub. Additionally, my fluency in [Languages, e.g., English and French] enables me to communicate effectively with stakeholders across different sectors, ensuring seamless collaboration on financial matters.</w:t>
      </w:r>
    </w:p>
    <w:p>
      <w:pPr>
        <w:pStyle w:val="BodyText"/>
      </w:pPr>
      <w:r>
        <w:t xml:space="preserve">As an Accountant in Belgium Brussels, I understand the importance of building trust through integrity and reliability. The role requires not only technical expertise but also a strong ethical foundation, which I have upheld throughout my career. For example, during an audit at [Previous Company Name], I identified discrepancies in expense reporting that could have led to significant regulatory penalties. By addressing these issues proactively and working closely with the finance team to implement corrective measures, I helped safeguard the company’s reputation and financial health. This experience reinforced my belief that Accountants play a vital role in fostering organizational trust and long-term sustainability.</w:t>
      </w:r>
    </w:p>
    <w:p>
      <w:pPr>
        <w:pStyle w:val="BodyText"/>
      </w:pPr>
      <w:r>
        <w:t xml:space="preserve">What excites me most about the opportunity to join your organization is the chance to contribute to a team that values innovation and excellence in financial management. Belgium Brussels is a city renowned for its strategic importance in global business, and I am eager to leverage my skills to support your organization’s growth objectives. Whether it’s optimizing financial processes, ensuring compliance with local and international standards, or providing strategic advice to leadership, I am committed to delivering results that align with your mission and vision.</w:t>
      </w:r>
    </w:p>
    <w:p>
      <w:pPr>
        <w:pStyle w:val="BodyText"/>
      </w:pPr>
      <w:r>
        <w:t xml:space="preserve">My career as an Accountant has been driven by a desire to make a tangible impact through financial expertise. In Belgium Brussels, where the economy is characterized by its diversity and dynamism, I have seen firsthand how accurate accounting practices can drive business success. I am particularly drawn to your company’s focus on [mention specific aspect of the company, e.g., "sustainable growth" or "innovative financial solutions"], as it resonates with my professional values and aspirations. I am confident that my background in accounting, coupled with my adaptability and dedication to excellence, will enable me to contribute effectively to your team.</w:t>
      </w:r>
    </w:p>
    <w:p>
      <w:pPr>
        <w:pStyle w:val="BodyText"/>
      </w:pPr>
      <w:r>
        <w:t xml:space="preserve">In conclusion, I would be honored to bring my skills as an Accountant to your organization in Belgium Brussels. I am eager to discuss how my experience and vision align with your needs and look forward to the opportunity of contributing to your continued success. Thank you for considering my application. I am available at [Your Phone Number] or [Your Email Address] and would be delighted to schedule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Optional: Attachments: Resume,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Belgium Brussels</dc:title>
  <dc:creator/>
  <dc:language>en</dc:language>
  <cp:keywords/>
  <dcterms:created xsi:type="dcterms:W3CDTF">2026-07-23T08:55:08Z</dcterms:created>
  <dcterms:modified xsi:type="dcterms:W3CDTF">2026-07-23T08:55:08Z</dcterms:modified>
</cp:coreProperties>
</file>

<file path=docProps/custom.xml><?xml version="1.0" encoding="utf-8"?>
<Properties xmlns="http://schemas.openxmlformats.org/officeDocument/2006/custom-properties" xmlns:vt="http://schemas.openxmlformats.org/officeDocument/2006/docPropsVTypes"/>
</file>